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7578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28"/>
        <w:gridCol w:w="2074"/>
        <w:gridCol w:w="4066"/>
        <w:gridCol w:w="1453"/>
        <w:gridCol w:w="2688"/>
        <w:gridCol w:w="1632"/>
        <w:gridCol w:w="1632"/>
        <w:gridCol w:w="1780"/>
        <w:gridCol w:w="925"/>
      </w:tblGrid>
      <w:tr w:rsidR="000F1F59" w:rsidRPr="000F1F59" w:rsidTr="004E4B21">
        <w:trPr>
          <w:trHeight w:val="293"/>
        </w:trPr>
        <w:tc>
          <w:tcPr>
            <w:tcW w:w="17578" w:type="dxa"/>
            <w:gridSpan w:val="9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  <w:t>List of candidates provisionally selected for PhD -2018</w:t>
            </w:r>
            <w:r w:rsidR="00B17FC6"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  <w:t>-2019</w:t>
            </w:r>
            <w:r w:rsidRPr="000F1F59"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  <w:t xml:space="preserve"> programme in the Department of Library and Information Science under General Category</w:t>
            </w:r>
          </w:p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0F1F59" w:rsidRPr="000F1F59" w:rsidTr="000F1F59">
        <w:trPr>
          <w:trHeight w:val="293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l. No.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pplication No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ame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ategory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Qualified For(Net/JRF</w:t>
            </w: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)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gt.Net-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ntrance 70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view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tal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1525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hanlang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Ki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areh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7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1160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weety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ngelirie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Kharumnuid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0859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rghya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akur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C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8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5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1388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oonam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Singh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o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GENERAL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9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5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4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2450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llora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Barman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GENERAL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o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0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3</w:t>
            </w:r>
          </w:p>
        </w:tc>
      </w:tr>
      <w:tr w:rsidR="000F1F59" w:rsidRPr="000F1F59" w:rsidTr="00AB6069">
        <w:trPr>
          <w:trHeight w:val="308"/>
        </w:trPr>
        <w:tc>
          <w:tcPr>
            <w:tcW w:w="17578" w:type="dxa"/>
            <w:gridSpan w:val="9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  <w:t>List of candidates provisionally selected for PhD -2018</w:t>
            </w:r>
            <w:r w:rsidR="00B17FC6"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  <w:t>-2019</w:t>
            </w:r>
            <w:r w:rsidRPr="000F1F59">
              <w:rPr>
                <w:rFonts w:ascii="Times New Roman" w:eastAsia="Times New Roman" w:hAnsi="Times New Roman" w:cs="Times New Roman"/>
                <w:b/>
                <w:color w:val="000000"/>
                <w:sz w:val="26"/>
                <w:lang w:eastAsia="en-IN"/>
              </w:rPr>
              <w:t xml:space="preserve"> programme in the Department of Library and Information Science under SC/ST Category</w:t>
            </w:r>
          </w:p>
          <w:p w:rsidR="000F1F59" w:rsidRPr="000F1F59" w:rsidRDefault="000F1F59" w:rsidP="000F1F59">
            <w:pPr>
              <w:jc w:val="center"/>
              <w:rPr>
                <w:rFonts w:ascii="Times New Roman" w:hAnsi="Times New Roman" w:cs="Times New Roman"/>
                <w:b/>
                <w:sz w:val="26"/>
              </w:rPr>
            </w:pPr>
          </w:p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l. No.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pplication No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ame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ategory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Qualified For(Net/JRF</w:t>
            </w: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)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gt.Net-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ntrance 70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view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0F1F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tal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1352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 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hungnung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2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0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1952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anhiamliu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Pr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9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9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1420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mos  P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1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7</w:t>
            </w:r>
          </w:p>
        </w:tc>
      </w:tr>
      <w:tr w:rsidR="000F1F59" w:rsidRPr="000F1F59" w:rsidTr="000F1F59">
        <w:trPr>
          <w:trHeight w:val="308"/>
        </w:trPr>
        <w:tc>
          <w:tcPr>
            <w:tcW w:w="132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2074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8132137</w:t>
            </w:r>
          </w:p>
        </w:tc>
        <w:tc>
          <w:tcPr>
            <w:tcW w:w="4066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etbhalin</w:t>
            </w:r>
            <w:proofErr w:type="spellEnd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</w:t>
            </w:r>
            <w:proofErr w:type="spellStart"/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yngdoh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</w:p>
        </w:tc>
        <w:tc>
          <w:tcPr>
            <w:tcW w:w="2688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es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</w:t>
            </w:r>
          </w:p>
        </w:tc>
        <w:tc>
          <w:tcPr>
            <w:tcW w:w="1632" w:type="dxa"/>
            <w:shd w:val="clear" w:color="auto" w:fill="auto"/>
            <w:noWrap/>
            <w:vAlign w:val="bottom"/>
            <w:hideMark/>
          </w:tcPr>
          <w:p w:rsidR="000F1F59" w:rsidRPr="000F1F59" w:rsidRDefault="003B7FA5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3</w:t>
            </w:r>
          </w:p>
        </w:tc>
        <w:tc>
          <w:tcPr>
            <w:tcW w:w="1780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3B7FA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 w:rsidR="003B7FA5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</w:t>
            </w:r>
          </w:p>
        </w:tc>
        <w:tc>
          <w:tcPr>
            <w:tcW w:w="925" w:type="dxa"/>
            <w:shd w:val="clear" w:color="auto" w:fill="auto"/>
            <w:noWrap/>
            <w:vAlign w:val="bottom"/>
            <w:hideMark/>
          </w:tcPr>
          <w:p w:rsidR="000F1F59" w:rsidRPr="000F1F59" w:rsidRDefault="000F1F59" w:rsidP="00C10B5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F1F5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3</w:t>
            </w:r>
          </w:p>
        </w:tc>
      </w:tr>
    </w:tbl>
    <w:p w:rsidR="00DC5C5D" w:rsidRDefault="00DC5C5D">
      <w:pPr>
        <w:rPr>
          <w:rFonts w:ascii="Times New Roman" w:hAnsi="Times New Roman" w:cs="Times New Roman"/>
        </w:rPr>
      </w:pPr>
    </w:p>
    <w:p w:rsidR="000F1F59" w:rsidRDefault="00C3022C" w:rsidP="00C3022C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C3022C">
        <w:rPr>
          <w:rFonts w:ascii="Times New Roman" w:hAnsi="Times New Roman" w:cs="Times New Roman"/>
          <w:b/>
        </w:rPr>
        <w:t xml:space="preserve">Prof. </w:t>
      </w:r>
      <w:proofErr w:type="spellStart"/>
      <w:r w:rsidRPr="00C3022C">
        <w:rPr>
          <w:rFonts w:ascii="Times New Roman" w:hAnsi="Times New Roman" w:cs="Times New Roman"/>
          <w:b/>
        </w:rPr>
        <w:t>Bik</w:t>
      </w:r>
      <w:r w:rsidR="006173DA">
        <w:rPr>
          <w:rFonts w:ascii="Times New Roman" w:hAnsi="Times New Roman" w:cs="Times New Roman"/>
          <w:b/>
        </w:rPr>
        <w:t>i</w:t>
      </w:r>
      <w:r w:rsidRPr="00C3022C">
        <w:rPr>
          <w:rFonts w:ascii="Times New Roman" w:hAnsi="Times New Roman" w:cs="Times New Roman"/>
          <w:b/>
        </w:rPr>
        <w:t>ka</w:t>
      </w:r>
      <w:proofErr w:type="spellEnd"/>
      <w:r w:rsidRPr="00C3022C">
        <w:rPr>
          <w:rFonts w:ascii="Times New Roman" w:hAnsi="Times New Roman" w:cs="Times New Roman"/>
          <w:b/>
        </w:rPr>
        <w:t xml:space="preserve"> </w:t>
      </w:r>
      <w:proofErr w:type="spellStart"/>
      <w:r w:rsidRPr="00C3022C">
        <w:rPr>
          <w:rFonts w:ascii="Times New Roman" w:hAnsi="Times New Roman" w:cs="Times New Roman"/>
          <w:b/>
        </w:rPr>
        <w:t>Laloo</w:t>
      </w:r>
      <w:proofErr w:type="spellEnd"/>
      <w:r>
        <w:rPr>
          <w:rFonts w:ascii="Times New Roman" w:hAnsi="Times New Roman" w:cs="Times New Roman"/>
        </w:rPr>
        <w:t>)</w:t>
      </w:r>
    </w:p>
    <w:p w:rsidR="00C3022C" w:rsidRDefault="00AF5505" w:rsidP="00C3022C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vene</w:t>
      </w:r>
      <w:r w:rsidR="00C3022C">
        <w:rPr>
          <w:rFonts w:ascii="Times New Roman" w:hAnsi="Times New Roman" w:cs="Times New Roman"/>
        </w:rPr>
        <w:t>r</w:t>
      </w:r>
    </w:p>
    <w:p w:rsidR="00DC5C5D" w:rsidRDefault="00DC5C5D" w:rsidP="00C3022C">
      <w:pPr>
        <w:spacing w:after="0" w:line="240" w:lineRule="auto"/>
        <w:jc w:val="righ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h.D</w:t>
      </w:r>
      <w:proofErr w:type="spellEnd"/>
      <w:r>
        <w:rPr>
          <w:rFonts w:ascii="Times New Roman" w:hAnsi="Times New Roman" w:cs="Times New Roman"/>
        </w:rPr>
        <w:t xml:space="preserve"> Admission Committee</w:t>
      </w:r>
    </w:p>
    <w:p w:rsidR="00C3022C" w:rsidRDefault="00C3022C" w:rsidP="00C3022C">
      <w:pPr>
        <w:spacing w:after="0" w:line="240" w:lineRule="auto"/>
        <w:jc w:val="right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Dept. of Lib. &amp; Info.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ci.</w:t>
      </w:r>
      <w:proofErr w:type="gramStart"/>
      <w:r>
        <w:rPr>
          <w:rFonts w:ascii="Times New Roman" w:hAnsi="Times New Roman" w:cs="Times New Roman"/>
        </w:rPr>
        <w:t>,NEHU</w:t>
      </w:r>
      <w:proofErr w:type="spellEnd"/>
      <w:proofErr w:type="gramEnd"/>
    </w:p>
    <w:p w:rsidR="00C3022C" w:rsidRPr="00A006F6" w:rsidRDefault="002D1C11">
      <w:pPr>
        <w:rPr>
          <w:rFonts w:ascii="Times New Roman" w:hAnsi="Times New Roman" w:cs="Times New Roman"/>
          <w:b/>
        </w:rPr>
      </w:pPr>
      <w:r w:rsidRPr="00A006F6">
        <w:rPr>
          <w:rFonts w:ascii="Times New Roman" w:hAnsi="Times New Roman" w:cs="Times New Roman"/>
          <w:b/>
        </w:rPr>
        <w:t>Admission letters will be issued from the 7</w:t>
      </w:r>
      <w:r w:rsidRPr="00A006F6">
        <w:rPr>
          <w:rFonts w:ascii="Times New Roman" w:hAnsi="Times New Roman" w:cs="Times New Roman"/>
          <w:b/>
          <w:vertAlign w:val="superscript"/>
        </w:rPr>
        <w:t>th</w:t>
      </w:r>
      <w:r w:rsidRPr="00A006F6">
        <w:rPr>
          <w:rFonts w:ascii="Times New Roman" w:hAnsi="Times New Roman" w:cs="Times New Roman"/>
          <w:b/>
        </w:rPr>
        <w:t xml:space="preserve"> of February, 2019. The last date for payment of fees is </w:t>
      </w:r>
      <w:r w:rsidR="00A02FE3" w:rsidRPr="00A006F6">
        <w:rPr>
          <w:rFonts w:ascii="Times New Roman" w:hAnsi="Times New Roman" w:cs="Times New Roman"/>
          <w:b/>
        </w:rPr>
        <w:t>22</w:t>
      </w:r>
      <w:r w:rsidR="00A02FE3" w:rsidRPr="00A006F6">
        <w:rPr>
          <w:rFonts w:ascii="Times New Roman" w:hAnsi="Times New Roman" w:cs="Times New Roman"/>
          <w:b/>
          <w:vertAlign w:val="superscript"/>
        </w:rPr>
        <w:t>nd</w:t>
      </w:r>
      <w:r w:rsidR="00A02FE3" w:rsidRPr="00A006F6">
        <w:rPr>
          <w:rFonts w:ascii="Times New Roman" w:hAnsi="Times New Roman" w:cs="Times New Roman"/>
          <w:b/>
        </w:rPr>
        <w:t xml:space="preserve"> February, 2019.</w:t>
      </w:r>
    </w:p>
    <w:sectPr w:rsidR="00C3022C" w:rsidRPr="00A006F6" w:rsidSect="00C10B51">
      <w:pgSz w:w="20160" w:h="12240" w:orient="landscape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B3649B"/>
    <w:multiLevelType w:val="hybridMultilevel"/>
    <w:tmpl w:val="A112DA04"/>
    <w:lvl w:ilvl="0" w:tplc="9600EB6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sDQyMTc2MTU0NLU0MzJT0lEKTi0uzszPAykwqgUAH7ZkbywAAAA="/>
  </w:docVars>
  <w:rsids>
    <w:rsidRoot w:val="00C10B51"/>
    <w:rsid w:val="000B39C7"/>
    <w:rsid w:val="000F1F59"/>
    <w:rsid w:val="00132CB4"/>
    <w:rsid w:val="00233B4D"/>
    <w:rsid w:val="0025011F"/>
    <w:rsid w:val="00264F19"/>
    <w:rsid w:val="00282C1D"/>
    <w:rsid w:val="002D1C11"/>
    <w:rsid w:val="003B7FA5"/>
    <w:rsid w:val="00467F6E"/>
    <w:rsid w:val="00470394"/>
    <w:rsid w:val="00477EE3"/>
    <w:rsid w:val="005802EB"/>
    <w:rsid w:val="006173DA"/>
    <w:rsid w:val="00693823"/>
    <w:rsid w:val="008D60B0"/>
    <w:rsid w:val="00950B35"/>
    <w:rsid w:val="009764EA"/>
    <w:rsid w:val="00A006F6"/>
    <w:rsid w:val="00A02FE3"/>
    <w:rsid w:val="00A11F3B"/>
    <w:rsid w:val="00AF1308"/>
    <w:rsid w:val="00AF5505"/>
    <w:rsid w:val="00B17FC6"/>
    <w:rsid w:val="00BA62ED"/>
    <w:rsid w:val="00BF1262"/>
    <w:rsid w:val="00C10B51"/>
    <w:rsid w:val="00C3022C"/>
    <w:rsid w:val="00D66FD3"/>
    <w:rsid w:val="00D91915"/>
    <w:rsid w:val="00D93644"/>
    <w:rsid w:val="00DA2AE5"/>
    <w:rsid w:val="00DC5C5D"/>
    <w:rsid w:val="00EE718D"/>
    <w:rsid w:val="00F973FF"/>
    <w:rsid w:val="00FD20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F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18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cp:lastPrinted>2018-12-14T09:28:00Z</cp:lastPrinted>
  <dcterms:created xsi:type="dcterms:W3CDTF">2018-12-14T09:22:00Z</dcterms:created>
  <dcterms:modified xsi:type="dcterms:W3CDTF">2019-02-06T05:35:00Z</dcterms:modified>
</cp:coreProperties>
</file>